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57866dddebc12111a6e01aef9e6a89e985ce1a1"/>
    <w:p>
      <w:pPr>
        <w:pStyle w:val="Heading1"/>
      </w:pPr>
      <w:r>
        <w:t xml:space="preserve">Cover Letter for Environmental Engineer Position in United Kingdom London</w:t>
      </w:r>
    </w:p>
    <w:p>
      <w:pPr>
        <w:pStyle w:val="FirstParagraph"/>
      </w:pPr>
      <w:r>
        <w:t xml:space="preserve">Dear [Hiring Manager's Name],</w:t>
      </w:r>
    </w:p>
    <w:p>
      <w:pPr>
        <w:pStyle w:val="BodyText"/>
      </w:pPr>
      <w:r>
        <w:t xml:space="preserve">I am writing to express my enthusiastic interest in the Environmental Engineer position at your esteemed organization, based in the vibrant and dynamic city of London, United Kingdom. As a dedicated and experienced Environmental Engineer with a passion for sustainable development and environmental stewardship, I am eager to contribute my expertise to address the unique challenges and opportunities facing urban ecosystems in this iconic global city.</w:t>
      </w:r>
    </w:p>
    <w:p>
      <w:pPr>
        <w:pStyle w:val="BodyText"/>
      </w:pPr>
      <w:r>
        <w:t xml:space="preserve">With over [X years] of professional experience in environmental engineering, I have developed a strong foundation in designing, implementing, and managing projects that prioritize ecological balance while meeting the needs of modern infrastructure. My career has been driven by a commitment to innovation and excellence, particularly in addressing issues such as air and water pollution control, waste management systems, and climate resilience strategies. The opportunity to apply my skills in the United Kingdom London context is both exciting and deeply aligned with my professional goals.</w:t>
      </w:r>
    </w:p>
    <w:bookmarkStart w:id="20" w:name="Xb4fb307c80e3790087c65a2dec4cb9eda97f289"/>
    <w:p>
      <w:pPr>
        <w:pStyle w:val="Heading2"/>
      </w:pPr>
      <w:r>
        <w:t xml:space="preserve">Why London? A Hub for Environmental Innovation</w:t>
      </w:r>
    </w:p>
    <w:p>
      <w:pPr>
        <w:pStyle w:val="FirstParagraph"/>
      </w:pPr>
      <w:r>
        <w:t xml:space="preserve">As a city at the forefront of global efforts to combat climate change and promote sustainable urban living, London presents an unparalleled environment for environmental engineers. The United Kingdom has set ambitious targets to achieve net-zero emissions by 2050, and initiatives like the London Environment Strategy and the Mayor’s Air Quality Action Plan highlight the urgent need for skilled professionals in this field. I am particularly drawn to your organization’s reputation for driving impactful environmental solutions that resonate with London’s vision for a greener future.</w:t>
      </w:r>
    </w:p>
    <w:p>
      <w:pPr>
        <w:pStyle w:val="BodyText"/>
      </w:pPr>
      <w:r>
        <w:t xml:space="preserve">My academic background includes a [Bachelor's/Master's/PhD] degree in Environmental Engineering from [University Name], where I specialized in areas such as fluid dynamics, environmental chemistry, and sustainable design. This was complemented by hands-on experience through internships with organizations like [Previous Company/Project Name], where I contributed to projects focused on renewable energy integration and carbon footprint reduction. These experiences have equipped me with the technical knowledge and practical skills necessary to excel as an Environmental Engineer in a complex urban setting like London.</w:t>
      </w:r>
    </w:p>
    <w:bookmarkEnd w:id="20"/>
    <w:bookmarkStart w:id="21" w:name="key-skills-and-professional-achievements"/>
    <w:p>
      <w:pPr>
        <w:pStyle w:val="Heading2"/>
      </w:pPr>
      <w:r>
        <w:t xml:space="preserve">Key Skills and Professional Achievements</w:t>
      </w:r>
    </w:p>
    <w:p>
      <w:pPr>
        <w:pStyle w:val="FirstParagraph"/>
      </w:pPr>
      <w:r>
        <w:t xml:space="preserve">One of my core strengths lies in my ability to develop data-driven solutions that balance environmental protection with economic feasibility. For instance, during my tenure at [Previous Company], I led a team in designing a wastewater treatment system that reduced operational costs by 15% while improving compliance with the United Kingdom’s stringent water quality regulations. This project not only earned recognition from the Institution of Environmental Sciences but also demonstrated my capacity to deliver results under tight deadlines and budget constraints.</w:t>
      </w:r>
    </w:p>
    <w:p>
      <w:pPr>
        <w:pStyle w:val="BodyText"/>
      </w:pPr>
      <w:r>
        <w:t xml:space="preserve">Additionally, I have extensive experience in conducting environmental impact assessments (EIAs) and sustainability audits. My work on a major infrastructure project in [Location] involved evaluating the ecological effects of construction activities and proposing mitigation measures that minimized harm to local biodiversity. This project was instrumental in securing funding from the UK’s Environment Agency, underscoring my ability to align technical expertise with regulatory requirements.</w:t>
      </w:r>
    </w:p>
    <w:p>
      <w:pPr>
        <w:pStyle w:val="BodyText"/>
      </w:pPr>
      <w:r>
        <w:t xml:space="preserve">Proficiency in industry-standard software such as AutoCAD, ArcGIS, and SWMM has further enhanced my ability to model complex environmental systems and communicate findings effectively to stakeholders. I am also fluent in [Language if applicable] and possess strong analytical skills that enable me to interpret data and translate it into actionable strategies.</w:t>
      </w:r>
    </w:p>
    <w:bookmarkEnd w:id="21"/>
    <w:bookmarkStart w:id="22" w:name="X99eee723396c1f2a04608e53c18f76109a0d7ab"/>
    <w:p>
      <w:pPr>
        <w:pStyle w:val="Heading2"/>
      </w:pPr>
      <w:r>
        <w:t xml:space="preserve">Commitment to the United Kingdom London Environment</w:t>
      </w:r>
    </w:p>
    <w:p>
      <w:pPr>
        <w:pStyle w:val="FirstParagraph"/>
      </w:pPr>
      <w:r>
        <w:t xml:space="preserve">What excites me most about the opportunity to work in United Kingdom London is the chance to contribute to a city that is actively redefining its relationship with the environment. Whether it’s improving air quality through green infrastructure, advancing circular economy practices, or supporting the transition to renewable energy sources, I am eager to play a role in these transformative efforts. My understanding of UK-specific regulations such as the Environmental Protection Act 1990 and the Climate Change Act 2008 ensures that I can navigate the regulatory landscape with confidence.</w:t>
      </w:r>
    </w:p>
    <w:p>
      <w:pPr>
        <w:pStyle w:val="BodyText"/>
      </w:pPr>
      <w:r>
        <w:t xml:space="preserve">Furthermore, I am deeply aware of London’s unique environmental challenges, including its high population density, historic infrastructure limitations, and the need for resilient urban planning. My background in adaptive design and climate change mitigation has prepared me to address these issues head-on. For example, I recently collaborated on a project to assess flood risks in urban areas using advanced hydrological modeling techniques—a skill set that would directly benefit your organization’s work in safeguarding London’s infrastructure against rising sea levels and extreme weather events.</w:t>
      </w:r>
    </w:p>
    <w:bookmarkEnd w:id="22"/>
    <w:bookmarkStart w:id="23" w:name="why-your-organization"/>
    <w:p>
      <w:pPr>
        <w:pStyle w:val="Heading2"/>
      </w:pPr>
      <w:r>
        <w:t xml:space="preserve">Why Your Organization?</w:t>
      </w:r>
    </w:p>
    <w:p>
      <w:pPr>
        <w:pStyle w:val="FirstParagraph"/>
      </w:pPr>
      <w:r>
        <w:t xml:space="preserve">Your organization’s commitment to sustainability and innovation aligns perfectly with my professional values. I am particularly impressed by your recent initiatives in [specific project or program, e.g., "reducing carbon emissions in public transportation" or "expanding green spaces in urban neighborhoods"]. As an Environmental Engineer, I am confident that my proactive approach to problem-solving and my ability to collaborate with cross-functional teams would allow me to contribute meaningfully to such efforts.</w:t>
      </w:r>
    </w:p>
    <w:p>
      <w:pPr>
        <w:pStyle w:val="BodyText"/>
      </w:pPr>
      <w:r>
        <w:t xml:space="preserve">I am also drawn to your organization’s emphasis on fostering a culture of continuous learning and professional growth. As a member of the Chartered Institution of Water and Environmental Management (CIWEM) and an active participant in industry conferences, I understand the importance of staying at the forefront of environmental engineering advancements. I am eager to bring this mindset to your team and contribute to a legacy of excellence.</w:t>
      </w:r>
    </w:p>
    <w:bookmarkEnd w:id="23"/>
    <w:bookmarkStart w:id="24" w:name="conclusion"/>
    <w:p>
      <w:pPr>
        <w:pStyle w:val="Heading2"/>
      </w:pPr>
      <w:r>
        <w:t xml:space="preserve">Conclusion</w:t>
      </w:r>
    </w:p>
    <w:p>
      <w:pPr>
        <w:pStyle w:val="FirstParagraph"/>
      </w:pPr>
      <w:r>
        <w:t xml:space="preserve">In conclusion, I am highly motivated to join your organization as an Environmental Engineer in United Kingdom London. My technical expertise, hands-on experience, and passion for sustainability make me a strong candidate for this role. I am confident that my contributions will help advance your mission of creating a healthier, more sustainable environment for London’s residents and businesses.</w:t>
      </w:r>
    </w:p>
    <w:p>
      <w:pPr>
        <w:pStyle w:val="BodyText"/>
      </w:pPr>
      <w:r>
        <w:t xml:space="preserve">Thank you for considering my application. I would welcome the opportunity to discuss how my background and aspirations align with the goals of your organiza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nvironmental Engineer Position in United Kingdom London</dc:title>
  <dc:creator/>
  <dc:language>en</dc:language>
  <cp:keywords/>
  <dcterms:created xsi:type="dcterms:W3CDTF">2026-07-23T14:50:43Z</dcterms:created>
  <dcterms:modified xsi:type="dcterms:W3CDTF">2026-07-23T14:50:43Z</dcterms:modified>
</cp:coreProperties>
</file>

<file path=docProps/custom.xml><?xml version="1.0" encoding="utf-8"?>
<Properties xmlns="http://schemas.openxmlformats.org/officeDocument/2006/custom-properties" xmlns:vt="http://schemas.openxmlformats.org/officeDocument/2006/docPropsVTypes"/>
</file>